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a67deb7b6a709e5cfa029ee258744f061552155"/>
    <w:p>
      <w:pPr>
        <w:pStyle w:val="Heading1"/>
      </w:pPr>
      <w:r>
        <w:t xml:space="preserve">Internship Application Letter for Journalist Position</w:t>
      </w:r>
    </w:p>
    <w:bookmarkEnd w:id="20"/>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Portfolio Link (Optional)</w:t>
      </w:r>
    </w:p>
    <w:p>
      <w:pPr>
        <w:pStyle w:val="BodyText"/>
      </w:pPr>
      <w:r>
        <w:t xml:space="preserve">Date: October 26, 2023</w:t>
      </w:r>
    </w:p>
    <w:p>
      <w:pPr>
        <w:pStyle w:val="BodyText"/>
      </w:pPr>
      <w:r>
        <w:t xml:space="preserve">Hiring Manager</w:t>
      </w:r>
    </w:p>
    <w:p>
      <w:pPr>
        <w:pStyle w:val="BodyText"/>
      </w:pPr>
      <w:r>
        <w:t xml:space="preserve">[Media Organization Name]</w:t>
      </w:r>
    </w:p>
    <w:p>
      <w:pPr>
        <w:pStyle w:val="BodyText"/>
      </w:pPr>
      <w:r>
        <w:t xml:space="preserve">Address in Jerusalem, Israel</w:t>
      </w:r>
    </w:p>
    <w:bookmarkStart w:id="21" w:name="X2da0754080d12247ca668937c759461d364e3ea"/>
    <w:p>
      <w:pPr>
        <w:pStyle w:val="Heading2"/>
      </w:pPr>
      <w:r>
        <w:t xml:space="preserve">Subject: Application for Journalist Internship Position in Jerusalem, Israel</w:t>
      </w:r>
    </w:p>
    <w:p>
      <w:pPr>
        <w:pStyle w:val="FirstParagraph"/>
      </w:pPr>
      <w:r>
        <w:t xml:space="preserve">To the Esteemed Hiring Committee of [Media Organization Name],</w:t>
      </w:r>
    </w:p>
    <w:p>
      <w:pPr>
        <w:pStyle w:val="BodyText"/>
      </w:pPr>
      <w:r>
        <w:t xml:space="preserve">I am writing with profound enthusiasm to express my sincere interest in the Journalist Internship position at your esteemed media institution in Jerusalem, Israel. As an aspiring journalist deeply committed to ethical storytelling and cross-cultural dialogue, I have long admired your organization’s pivotal role in navigating the complex narratives of this historically and politically charged city. This</w:t>
      </w:r>
      <w:r>
        <w:t xml:space="preserve"> </w:t>
      </w:r>
      <w:r>
        <w:rPr>
          <w:bCs/>
          <w:b/>
        </w:rPr>
        <w:t xml:space="preserve">Internship Application Letter</w:t>
      </w:r>
      <w:r>
        <w:t xml:space="preserve"> </w:t>
      </w:r>
      <w:r>
        <w:t xml:space="preserve">serves not merely as a formality but as a testament to my unwavering dedication to journalism rooted in truth, empathy, and rigorous reporting within the heart of Israel Jerusalem.</w:t>
      </w:r>
    </w:p>
    <w:p>
      <w:pPr>
        <w:pStyle w:val="BodyText"/>
      </w:pPr>
      <w:r>
        <w:t xml:space="preserve">The significance of Jerusalem as a global news epicenter cannot be overstated. It is here where ancient history collides with contemporary geopolitics, religious diversity defines daily life, and media coverage carries immense responsibility. My academic journey at [Your University] has been meticulously structured to prepare me for this unique environment. I completed coursework in Middle Eastern Politics, Conflict Resolution Studies, and International Journalism—courses that dissected the intricacies of reporting in contested spaces like Jerusalem. Additionally, I achieved proficiency in conversational Hebrew (Level B1) and am actively studying Arabic to better engage with communities across the city’s diverse neighborhoods—from East Jerusalem’s bustling markets to West Jerusalem’s diplomatic corridors. This linguistic foundation is not merely academic; it is essential for building trust with sources and accessing nuanced perspectives often overlooked by outsiders.</w:t>
      </w:r>
    </w:p>
    <w:p>
      <w:pPr>
        <w:pStyle w:val="BodyText"/>
      </w:pPr>
      <w:r>
        <w:t xml:space="preserve">My practical experience mirrors my theoretical preparation. As a contributing writer for [University Newspaper Name], I covered campus events with a focus on inclusive storytelling, ensuring marginalized student voices were heard. One project involved documenting the experiences of Arab-Israeli students navigating identity in Jerusalem—a topic that required sensitivity, deep listening, and meticulous fact-checking. My reporting was published in the university’s weekly edition and sparked meaningful dialogue among faculty. Earlier this year, I completed a summer internship at [Local Media Outlet], where I assisted in field reporting during the municipal elections in East Jerusalem. There, I observed firsthand how media can either exacerbate tensions or foster understanding—insights that solidified my resolve to pursue journalism with integrity in Israel Jerusalem.</w:t>
      </w:r>
    </w:p>
    <w:p>
      <w:pPr>
        <w:pStyle w:val="BodyText"/>
      </w:pPr>
      <w:r>
        <w:t xml:space="preserve">I am particularly drawn to your organization because of its unwavering commitment to balanced coverage of Jerusalem’s multifaceted realities. Unlike many global outlets that reduce the city to headlines about conflict, you consistently prioritize human stories: the Palestinian baker in Silwan sharing his family’s history through bread-making; the Israeli settler and Palestinian farmer co-owning a cooperative vineyard near Bethlehem; the youth-led peace initiative in Sheikh Jarrah. This ethos aligns perfectly with my journalistic philosophy. In my academic thesis on media narratives of Jerusalem, I analyzed how language shapes perception—concluding that context-rich, empathetic reporting is non-negotiable for ethical journalism here. I am eager to contribute to this mission by researching community initiatives, drafting concise news features, and supporting fact-checking protocols that uphold your organization’s credibility.</w:t>
      </w:r>
    </w:p>
    <w:p>
      <w:pPr>
        <w:pStyle w:val="BodyText"/>
      </w:pPr>
      <w:r>
        <w:t xml:space="preserve">What sets my approach apart is my deep respect for Jerusalem as a living, breathing city—not a political symbol. Having visited the Old City multiple times for research, I’ve walked through the Cardo marketplace at dawn to witness vendors preparing their wares; attended interfaith dialogue sessions at al-Aqsa’s courtyard perimeter; and interviewed historians at Hebrew University about archaeological finds beneath modern streets. These experiences taught me that journalism in Jerusalem must transcend headlines—it requires listening to the rhythm of life itself. As a journalist, I will prioritize: (1) verifying accounts from multiple community perspectives, (2) contextualizing stories within Jerusalem’s layered history without oversimplifying, and (3) ensuring my work amplifies voices often excluded from mainstream discourse. I understand that in Israel Jerusalem, where every corner holds contested memory, accuracy is not optional—it is sacred.</w:t>
      </w:r>
    </w:p>
    <w:p>
      <w:pPr>
        <w:pStyle w:val="BodyText"/>
      </w:pPr>
      <w:r>
        <w:t xml:space="preserve">I recognize that this internship demands resilience. Reporting in a city with such profound tensions requires emotional intelligence and the ability to navigate discomfort with grace. During my time interning at [Local Media Outlet], I encountered a situation where a source initially refused to speak on camera due to past negative media experiences. Through patient engagement over several weeks, I earned their trust—and secured an interview that revealed critical insights about housing policies affecting East Jerusalem residents. This experience exemplifies my commitment to ethical journalism: never rushing for the story, but ensuring it serves justice.</w:t>
      </w:r>
    </w:p>
    <w:p>
      <w:pPr>
        <w:pStyle w:val="BodyText"/>
      </w:pPr>
      <w:r>
        <w:t xml:space="preserve">My ambition is not to be a passive observer of Jerusalem’s narratives, but an active contributor who helps shape more nuanced public understanding. I am prepared to immerse myself fully in your editorial process—whether shadowing seasoned reporters on assignments across city neighborhoods, researching historical archives at the Israel State Archives, or developing social media content that bridges cultural divides. I bring not only skills but a profound respect for Jerusalem’s role as a microcosm of humanity’s struggles and hopes. In this</w:t>
      </w:r>
      <w:r>
        <w:t xml:space="preserve"> </w:t>
      </w:r>
      <w:r>
        <w:rPr>
          <w:bCs/>
          <w:b/>
        </w:rPr>
        <w:t xml:space="preserve">Internship Application Letter</w:t>
      </w:r>
      <w:r>
        <w:t xml:space="preserve">, I pledge my dedication to upholding your organization’s standards while learning from the very city that defines modern journalism in Israel.</w:t>
      </w:r>
    </w:p>
    <w:p>
      <w:pPr>
        <w:pStyle w:val="BodyText"/>
      </w:pPr>
      <w:r>
        <w:t xml:space="preserve">I am confident that my background in Middle Eastern studies, multilingual abilities, and hands-on reporting experience position me to make immediate contributions to your team. I welcome the opportunity to discuss how my perspective as an aspiring journalist can support your mission of truthful, compassionate storytelling from Jerusalem, Israel. Thank you for considering my application. I have attached my resume and two writing samples that reflect this commitment—featuring coverage of cultural festivals in Jerusalem and a feature on youth activism in the city’s divided neighborhoods.</w:t>
      </w:r>
    </w:p>
    <w:p>
      <w:pPr>
        <w:pStyle w:val="BodyText"/>
      </w:pPr>
      <w:r>
        <w:t xml:space="preserve">With deep respect for the vital work your organization does,</w:t>
      </w:r>
    </w:p>
    <w:p>
      <w:pPr>
        <w:pStyle w:val="BodyText"/>
      </w:pPr>
      <w:r>
        <w:t xml:space="preserve">Sincerely,</w:t>
      </w:r>
    </w:p>
    <w:p>
      <w:pPr>
        <w:pStyle w:val="BodyText"/>
      </w:pPr>
      <w:r>
        <w:br/>
      </w:r>
      <w:r>
        <w:br/>
      </w:r>
      <w:r>
        <w:br/>
      </w:r>
    </w:p>
    <w:p>
      <w:pPr>
        <w:pStyle w:val="BodyText"/>
      </w:pPr>
      <w: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Israel Jerusalem</dc:title>
  <dc:creator/>
  <dc:language>en</dc:language>
  <cp:keywords/>
  <dcterms:created xsi:type="dcterms:W3CDTF">2026-07-19T10:23:31Z</dcterms:created>
  <dcterms:modified xsi:type="dcterms:W3CDTF">2026-07-19T10:23:31Z</dcterms:modified>
</cp:coreProperties>
</file>

<file path=docProps/custom.xml><?xml version="1.0" encoding="utf-8"?>
<Properties xmlns="http://schemas.openxmlformats.org/officeDocument/2006/custom-properties" xmlns:vt="http://schemas.openxmlformats.org/officeDocument/2006/docPropsVTypes"/>
</file>